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944E74" w14:textId="51DBC3B4" w:rsidR="00296D04" w:rsidRPr="0023345B" w:rsidRDefault="007B6BF9" w:rsidP="0023345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3345B">
        <w:rPr>
          <w:rFonts w:ascii="Times New Roman" w:hAnsi="Times New Roman" w:cs="Times New Roman"/>
          <w:b/>
          <w:bCs/>
          <w:sz w:val="24"/>
          <w:szCs w:val="24"/>
        </w:rPr>
        <w:t>TEKNİK ŞARTNAME</w:t>
      </w:r>
    </w:p>
    <w:p w14:paraId="64599FFB" w14:textId="5D124887" w:rsidR="0023345B" w:rsidRPr="0023345B" w:rsidRDefault="0023345B" w:rsidP="0023345B">
      <w:pPr>
        <w:jc w:val="both"/>
        <w:rPr>
          <w:rFonts w:ascii="Times New Roman" w:hAnsi="Times New Roman" w:cs="Times New Roman"/>
          <w:sz w:val="24"/>
          <w:szCs w:val="24"/>
        </w:rPr>
      </w:pPr>
      <w:r w:rsidRPr="0023345B">
        <w:rPr>
          <w:rFonts w:ascii="Times New Roman" w:hAnsi="Times New Roman" w:cs="Times New Roman"/>
          <w:b/>
          <w:bCs/>
          <w:sz w:val="24"/>
          <w:szCs w:val="24"/>
        </w:rPr>
        <w:t>A)Kitap Okuyucu:</w:t>
      </w:r>
      <w:r w:rsidRPr="0023345B">
        <w:rPr>
          <w:rFonts w:ascii="Times New Roman" w:hAnsi="Times New Roman" w:cs="Times New Roman"/>
          <w:sz w:val="24"/>
          <w:szCs w:val="24"/>
        </w:rPr>
        <w:t xml:space="preserve">Kitap okuyucu istenmektedir. Kindle adında Paper-White özelliği olan, en az 8 GB hafızası olmalıdır. Wifi bağlantısı olmalıdır. 6-8 inç ekran boyutunda oması tercih sebebidir. Su geçirmez olmalıdır, 10 haftaya kadar pil ömrü olmalıdır. Her türlü ortamda okunabilecek donanımda olmalıdır. </w:t>
      </w:r>
      <w:bookmarkStart w:id="0" w:name="_GoBack"/>
      <w:bookmarkEnd w:id="0"/>
    </w:p>
    <w:p w14:paraId="76EFB0AC" w14:textId="77777777" w:rsidR="0023345B" w:rsidRPr="0023345B" w:rsidRDefault="0023345B" w:rsidP="0023345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B84721" w14:textId="618D9879" w:rsidR="00600A5E" w:rsidRPr="0023345B" w:rsidRDefault="007B6BF9" w:rsidP="0023345B">
      <w:pPr>
        <w:jc w:val="both"/>
        <w:rPr>
          <w:rFonts w:ascii="Times New Roman" w:hAnsi="Times New Roman" w:cs="Times New Roman"/>
          <w:sz w:val="24"/>
          <w:szCs w:val="24"/>
        </w:rPr>
      </w:pPr>
      <w:r w:rsidRPr="0023345B">
        <w:rPr>
          <w:rFonts w:ascii="Times New Roman" w:hAnsi="Times New Roman" w:cs="Times New Roman"/>
          <w:b/>
          <w:bCs/>
          <w:sz w:val="24"/>
          <w:szCs w:val="24"/>
        </w:rPr>
        <w:t>B)Evrak Çantası</w:t>
      </w:r>
      <w:r w:rsidRPr="0023345B">
        <w:rPr>
          <w:rFonts w:ascii="Times New Roman" w:hAnsi="Times New Roman" w:cs="Times New Roman"/>
          <w:sz w:val="24"/>
          <w:szCs w:val="24"/>
        </w:rPr>
        <w:t xml:space="preserve">: Her bir araştırmacının proje süresince  bilgisayar, evrak vb. </w:t>
      </w:r>
      <w:r w:rsidR="00600A5E" w:rsidRPr="0023345B">
        <w:rPr>
          <w:rFonts w:ascii="Times New Roman" w:hAnsi="Times New Roman" w:cs="Times New Roman"/>
          <w:sz w:val="24"/>
          <w:szCs w:val="24"/>
        </w:rPr>
        <w:t>eşyaları</w:t>
      </w:r>
      <w:r w:rsidRPr="0023345B">
        <w:rPr>
          <w:rFonts w:ascii="Times New Roman" w:hAnsi="Times New Roman" w:cs="Times New Roman"/>
          <w:sz w:val="24"/>
          <w:szCs w:val="24"/>
        </w:rPr>
        <w:t xml:space="preserve"> taşımak için  bir çantaya ihtiyacı olacaktır. Bu çantanın </w:t>
      </w:r>
      <w:r w:rsidR="00600A5E" w:rsidRPr="0023345B">
        <w:rPr>
          <w:rFonts w:ascii="Times New Roman" w:hAnsi="Times New Roman" w:cs="Times New Roman"/>
          <w:sz w:val="24"/>
          <w:szCs w:val="24"/>
        </w:rPr>
        <w:t xml:space="preserve"> elde taşınabilir ve </w:t>
      </w:r>
      <w:r w:rsidRPr="0023345B">
        <w:rPr>
          <w:rFonts w:ascii="Times New Roman" w:hAnsi="Times New Roman" w:cs="Times New Roman"/>
          <w:sz w:val="24"/>
          <w:szCs w:val="24"/>
        </w:rPr>
        <w:t xml:space="preserve">15.6’’  notebook modeli  ile uyumlu olması gerekmektedir. </w:t>
      </w:r>
      <w:r w:rsidR="00600A5E" w:rsidRPr="0023345B">
        <w:rPr>
          <w:rFonts w:ascii="Times New Roman" w:hAnsi="Times New Roman" w:cs="Times New Roman"/>
          <w:sz w:val="24"/>
          <w:szCs w:val="24"/>
        </w:rPr>
        <w:t>Bilgisayar, evrak, kitap, defter ve kitap okuyucu gibi malzemeleri taşımak için hafif ve kullanışlı olması gereken çanta gri renkte olabilir.</w:t>
      </w:r>
    </w:p>
    <w:p w14:paraId="23837A6B" w14:textId="101F51D8" w:rsidR="007B6BF9" w:rsidRPr="0023345B" w:rsidRDefault="00600A5E" w:rsidP="0023345B">
      <w:pPr>
        <w:jc w:val="both"/>
        <w:rPr>
          <w:rFonts w:ascii="Times New Roman" w:hAnsi="Times New Roman" w:cs="Times New Roman"/>
          <w:sz w:val="24"/>
          <w:szCs w:val="24"/>
        </w:rPr>
      </w:pPr>
      <w:r w:rsidRPr="002334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9396ED" w14:textId="19DFBEA7" w:rsidR="00600A5E" w:rsidRPr="0023345B" w:rsidRDefault="00600A5E" w:rsidP="0023345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3345B">
        <w:rPr>
          <w:rFonts w:ascii="Times New Roman" w:hAnsi="Times New Roman" w:cs="Times New Roman"/>
          <w:b/>
          <w:bCs/>
          <w:sz w:val="24"/>
          <w:szCs w:val="24"/>
        </w:rPr>
        <w:t>C)Kırtasiye Malzemeleri</w:t>
      </w:r>
    </w:p>
    <w:p w14:paraId="6F4CFBD0" w14:textId="3BD30F56" w:rsidR="00600A5E" w:rsidRPr="0023345B" w:rsidRDefault="00600A5E" w:rsidP="0023345B">
      <w:pPr>
        <w:jc w:val="both"/>
        <w:rPr>
          <w:rFonts w:ascii="Times New Roman" w:hAnsi="Times New Roman" w:cs="Times New Roman"/>
          <w:sz w:val="24"/>
          <w:szCs w:val="24"/>
        </w:rPr>
      </w:pPr>
      <w:r w:rsidRPr="0023345B">
        <w:rPr>
          <w:rFonts w:ascii="Times New Roman" w:hAnsi="Times New Roman" w:cs="Times New Roman"/>
          <w:b/>
          <w:bCs/>
          <w:sz w:val="24"/>
          <w:szCs w:val="24"/>
        </w:rPr>
        <w:t xml:space="preserve">c1)Kalemler: </w:t>
      </w:r>
      <w:r w:rsidRPr="0023345B">
        <w:rPr>
          <w:rFonts w:ascii="Times New Roman" w:hAnsi="Times New Roman" w:cs="Times New Roman"/>
          <w:sz w:val="24"/>
          <w:szCs w:val="24"/>
        </w:rPr>
        <w:t xml:space="preserve">6 adet mavi tükenmez,6 adet  kurşun  kalem ve 4 adet  mavi pilot kalem istenmektedir. Yazılan bir metni vurgulamak için 5 adet  sari fosforlu kalem,proje araştırmacılarının çalışırken kullanacakları  mavi, siyah ve kırmızı renkli 5’er adet tahta kalemi gereklidir. </w:t>
      </w:r>
    </w:p>
    <w:p w14:paraId="69447C45" w14:textId="3EDDD7F9" w:rsidR="00600A5E" w:rsidRPr="0023345B" w:rsidRDefault="00600A5E" w:rsidP="0023345B">
      <w:pPr>
        <w:jc w:val="both"/>
        <w:rPr>
          <w:rFonts w:ascii="Times New Roman" w:hAnsi="Times New Roman" w:cs="Times New Roman"/>
          <w:sz w:val="24"/>
          <w:szCs w:val="24"/>
        </w:rPr>
      </w:pPr>
      <w:r w:rsidRPr="0023345B">
        <w:rPr>
          <w:rFonts w:ascii="Times New Roman" w:hAnsi="Times New Roman" w:cs="Times New Roman"/>
          <w:b/>
          <w:bCs/>
          <w:sz w:val="24"/>
          <w:szCs w:val="24"/>
        </w:rPr>
        <w:t>c2)</w:t>
      </w:r>
      <w:r w:rsidR="0023345B" w:rsidRPr="0023345B">
        <w:rPr>
          <w:rFonts w:ascii="Times New Roman" w:hAnsi="Times New Roman" w:cs="Times New Roman"/>
          <w:b/>
          <w:bCs/>
          <w:sz w:val="24"/>
          <w:szCs w:val="24"/>
        </w:rPr>
        <w:t>Klasör:</w:t>
      </w:r>
      <w:r w:rsidR="0023345B" w:rsidRPr="0023345B">
        <w:rPr>
          <w:rFonts w:ascii="Times New Roman" w:hAnsi="Times New Roman" w:cs="Times New Roman"/>
          <w:sz w:val="24"/>
          <w:szCs w:val="24"/>
        </w:rPr>
        <w:t>Geniş ve kalın kapak şeklinde mavi renkli klasör gereklidir.</w:t>
      </w:r>
    </w:p>
    <w:p w14:paraId="5FB3387B" w14:textId="37A1DA5F" w:rsidR="0023345B" w:rsidRPr="0023345B" w:rsidRDefault="0023345B" w:rsidP="0023345B">
      <w:pPr>
        <w:jc w:val="both"/>
        <w:rPr>
          <w:rFonts w:ascii="Times New Roman" w:hAnsi="Times New Roman" w:cs="Times New Roman"/>
          <w:sz w:val="24"/>
          <w:szCs w:val="24"/>
        </w:rPr>
      </w:pPr>
      <w:r w:rsidRPr="0023345B">
        <w:rPr>
          <w:rFonts w:ascii="Times New Roman" w:hAnsi="Times New Roman" w:cs="Times New Roman"/>
          <w:b/>
          <w:bCs/>
          <w:sz w:val="24"/>
          <w:szCs w:val="24"/>
        </w:rPr>
        <w:t>D)Kartuş:</w:t>
      </w:r>
      <w:r w:rsidRPr="0023345B">
        <w:rPr>
          <w:rFonts w:ascii="Times New Roman" w:hAnsi="Times New Roman" w:cs="Times New Roman"/>
          <w:sz w:val="24"/>
          <w:szCs w:val="24"/>
        </w:rPr>
        <w:t>Xerox Work Centre 3025 Marka Kartuş çıktı almak için gereklidir.</w:t>
      </w:r>
    </w:p>
    <w:p w14:paraId="57432FD9" w14:textId="77777777" w:rsidR="0023345B" w:rsidRPr="0023345B" w:rsidRDefault="0023345B" w:rsidP="0023345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8447D9" w14:textId="0FAB1CD4" w:rsidR="0023345B" w:rsidRPr="0023345B" w:rsidRDefault="0023345B" w:rsidP="0023345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8F81B41" w14:textId="77777777" w:rsidR="007B6BF9" w:rsidRPr="0023345B" w:rsidRDefault="007B6BF9" w:rsidP="0023345B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7B6BF9" w:rsidRPr="0023345B" w:rsidSect="00F232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0MDA0NjM1NzKzNDBV0lEKTi0uzszPAykwrAUAUluDcywAAAA="/>
  </w:docVars>
  <w:rsids>
    <w:rsidRoot w:val="009254A8"/>
    <w:rsid w:val="00173D89"/>
    <w:rsid w:val="0023345B"/>
    <w:rsid w:val="00296D04"/>
    <w:rsid w:val="003333AA"/>
    <w:rsid w:val="00487F46"/>
    <w:rsid w:val="005F79E9"/>
    <w:rsid w:val="00600A5E"/>
    <w:rsid w:val="007B6BF9"/>
    <w:rsid w:val="008A13BE"/>
    <w:rsid w:val="009254A8"/>
    <w:rsid w:val="009D3C16"/>
    <w:rsid w:val="00F232DA"/>
    <w:rsid w:val="00FC5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736991"/>
  <w15:chartTrackingRefBased/>
  <w15:docId w15:val="{247A0223-A579-4C7C-8E39-2C637C5FD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nep cinkılıç</dc:creator>
  <cp:keywords/>
  <dc:description/>
  <cp:lastModifiedBy>user</cp:lastModifiedBy>
  <cp:revision>2</cp:revision>
  <dcterms:created xsi:type="dcterms:W3CDTF">2022-08-05T14:02:00Z</dcterms:created>
  <dcterms:modified xsi:type="dcterms:W3CDTF">2022-10-13T07:54:00Z</dcterms:modified>
</cp:coreProperties>
</file>